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0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0 17 วัน สำหรับภาคเรียนแรกเริ่มปิดวันที่ 10 เมษายนนะครับ ถึการเปิดภาคเรียนนะคะ 2 ภาคเรียนด้วยกัน</w:t>
      </w:r>
    </w:p>
    <w:p>
      <w:pPr>
        <w:pStyle w:val="BodyText"/>
      </w:pPr>
      <w:r>
        <w:t xml:space="preserve">(คุณปวีณา) สวัสดีค่ะ ขอต้อนรับเข้าสู่การแถลงข่าวขอหรือว่า ศบค. จากทำเนียบรัฐบาลนะคะ วันนี้นอกจากประเด็นเรื่องของสถานการณ์ไวรัส เรื่องของความมั่นคงก็จะมีการชี้แจงกันด้วย มีข้อสงสัยทั้งจากผู้ประกอบการ ภาคประชาชนว่า อะไรคือสิ่งที่ทำไม่ได้ อะไรคือสิ่งที่ทำได้ ทำไม่ได้ รวมถึงมาตรการต่าง ๆ เพื่อที่จะให้ประชาชนนนั้นให้ความร่วมมือได้อย่างตรงกันและให้ความเข้าใจที่ถูกต้อง แต่ลำดับแรกค่ะ เรียนเชิญทางนายแพทย์ ทวีศิลป์ วิษณุโยธิน โฆษกศูนย์บริหารสถานการณ์โควิด-19 รายละเอียดเรื่องของสถานการณ์ ณ วันนี้ขอกราบเรียนเชิญค่ะ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 ผมนายแพทย์ ทวีศิลป์ วิษณุโยธิน รายงานตัวในวันที่ 10 พฤษภาคม 2563 นะครับ ขอ 3 อย่างเหมือนเดิมนะครับ 1 คือใส่หน้ากากอนามัย 2. ล้างมือบ่อย และข้อที่ 3. คือเว้นระยะห่างอย่างน้อย 1-2 เมตร 3 ข้อนี้ ถ้าท่านปฏิบัติส่วนตัวไว้ทุกวัน เราจะมีตัวเลขสถิติในการติดเชื้อน้อยลง ๆ ทุกวัน วันนี้นะครับรายงานสำหรับในรอบ 24 ชั่วโมงที่ผ่านมา วันนี้รายงานในรอบ 24 ชั่วโมงที่ผ่านมา มีผู้5 รายครับ ทำให้ยอดยืนยันสะสมอยู่ที่ 3,009 ราย ผู้ป่วยหาย เพิ่มขึ้น 7 ราย ในวันนี้นะครับ ก็เป็น 2,794 แล้วก็มีเสียชีวิตวันนี้ไม่ได้มีเพิ่มขึ้น ยังคงที่ที่ 56 ราย ในประวัติของคนที่… แล้วก็มีรักษาอยู่โรงพยาบาลอยู่อีก 159 นะครับ ก็ถือว่าดีในหลาย ๆ ตัวเลขนะครับ วันนี้ที่ต้องรายงานใน5 รายนี้นะครับก็ 2 รายแรก มีประวัติสัมผัสกับผู้ป่วยยืนยันมาก่อนหน้านี้ รายที่ 1 เป็นผู้ป่วยหญิงไทย อายุ 44 ปี ภูมิลำเนาอยู่ที่กรุงเทพฯ ประวัติสัมผัสกับผู้ป่วยยืนยัน เริ่มมีอาการไอ หายใจลำบาก ถ่ายเหลวในวันที่ 5 แล้วก็รายที่ 2 เป็นผู้ป่วยชายไทยอายุ 80 ปี อยู่จังหวัดนราธิวาส เป็นผู้สัมผัสกับผู้ป่วยรายยืนยันก่อนหน้านี้นะครับ แล้วก2 ซึ่งเป็นกลุ่มที่เกี่ยวข้องกับผู้ที่เดินทางกลับมาจากต่างประเทศแล้วก็เข้าสู่สถานกักกันที่รัฐจัดให้ คือ state quarantine ก็คือผู้ป่วยหญิงอายุ 41 ปี กลับมาจากสหรัฐอาหรับเอมิเรตนะครับ ในวันที่ 2 พฤษภาคม รายที่ 5 กับ 6 เป็นรายที่กลับมาจากเรื่องของ รายที่ 6 เป็นรายที่กลับมาจากทางเป็นชายอายุ 26 ปี กับอายุ 27 ปี เป็นนักศึกษากลับมาจากปากีสถาน วันที่ 7 พฤษภาคม และมีอาการป่วยขณะที่พักอยู่ที่ State Quarantine รวมเป็น 3 ราย นำเรียนว่ามีชุดข้อมูลที่จะนำเรียนเป็นรายงานเบื้องต้นไว้ก่อนนะครับยังไม่เป็นทางการ เพราะว่ามีรายงานเพิ่มเติม คือ จังหวัดภูเก็ต พบผู้ป่วยรายใหม่อีก 4 รายเพิ่มเติม ซึ่งเป็นชุดข้อมูลที่แยกจาก 5 รายวันนี้นะครับ เพราะว่า 5 ราย วันนี้ตัดยอดเมื่อเย็นเมื่อวานนี้ แต่4 รายที่บางข่าวอาจจะเห็นในโซเชียลมีเดียนะครับ ได้ปรากฏออกไปแล้วนะครับ ออกไปในเช้าวันนี้นะครับ ก็มีได้ออกไปบ้างแล้ว เดี๋ยวจะมีการสับสนกันว่ารวมแล้วยังไม่รวม ยังไม่รวมนะครับเพราะว่าเราตัดยอดเมื่อวานนี้สำหรับ 5 ราย ที่รายงานไปแล้ว แล็ปที่เกิดขึ้นที่รายงานในเช้าวันนี้จะไปรายงานทบทวนวันพรุ่งนี้อีกทีหนึ่ง ก็เป็น 4 ราย ที่รายงานมาจากจังหวัดภูเก็ต ซึ่งเราได้นำเรียนแล้วว่าภูเก็ตก็มีการแพร่ระบาดของโรคนี้มาอยู่ก่อนหน้านี้อยู่แล้วนะครับ เพราะฉะนั้นคนที่อยู่ในจังหวัดภูเก็ต หรือเดินทางออกจากจังหวัดภูเก็ต ท่านย้อนหลังกลับไปสักประมาณ 2-3 สัปดาห์ที่ผ่านมา เราคงได้ทราบนะครับ มีคนหลักหมื่นขอออกจาทางจังหวัดภูเก็ตไปยังที่ในจังหวัดต่าง ๆ ซึ่งก็เมื่อวานนี้ก็รายงานไปติดเชื้อเพ่ิมขึ้น 1 ราย ก็มีประวัติเดินทางมาจากจังหวัดภูเก็ต รายที่คนที่เดินทางทั้งหลาย ได้ดูแลตัวเองนะครับ ถ้าท่านเองมีภาวะเสี่ยง หรือมีอาการอย่างใดอย่างหนึ่งอย่างที่บอกนะครับ บางคนแค่คัดจมูก บางคนบอกว่าการรับรู้กลิ่นของจมูกไม่ดีนะครับ มีประวัติมีไข้หรือเดินทางมาจากจังหวัดภูเก็ต ก็ไปขอรับการตรวจได้เลยนะครับ ซึ่งตอนนี้เราสามารถคุมตัวเลขได้ในหลักเดียวก็เพราะว่าระบบควบคุมป้องกันที่ดีอย่างนี้นะครับ ครับไปดูรายจังหวัดนะครับ มีเพิ่มเติมขึ้นมาในกลุ่มที่ไม่มีรายงานผู้ป่วยในช่วง 28 วันที่ผ่านมา คือ จังหวัดสมุทรสาครนะครับ วันนี้ จาก 44 เป็น 45 ส่วนอื่น ๆของ 9 จังหวัดที่ไม่มีรายงานผู้ป่วยมาก่อนก็แล้วก็ในช่วง 1 เดือนที่ผ่านมา ก็เหลืออยู่ 23 จังหวัด ก็เป็นแรงใจให้ทุกจังหวัดช่วยกันนะครับ สำหรับต่างประเทศก็พบว่า ตอนนี้นะครับ ไปแตะที่ ครับ 4,100,778 ราย ทั่วโลก แล้วก็อาการหนัก 47,000 โดยประมาณ แล้วก็หายแล้วโดยประมาณ แล้วก็เสียชีวิตไป 204,000 กว่าคนนะครับ ใน 10 อันดับนี้ของเมื่อวานกับวันนี้ยังคงเดิมทั้งหมดนะครับ สหรัฐอเมริกา 1,300,000 โดยประมาณ แล้วก็อิตาลี 210,000 โดยประมาณ 10 อันดับนี้ไม่แตกต่างจากเมื่อวาน ของไทยเราก็อยู่ลำดับที่ 66 มาดูเรื่องของผู้ป่วยรายใหม่สหรัฐอเมริกายังเป็นที่ 1 อยู่นะครับ เมื่อวาน2 กับ 3 วันนี้สลับกันนะครับ แทนเจอเข้าไป 10,000 กว่ารายต่อวันนะครับ แล้วก็เปรูกับอินเดีย เมื่อวานนี้เปรูอยู่ในอันดับ 6 ตอนนี้ขยับมาเป็นอันดับ 5 อินเดียสลับกันมาเป็นอันดับ 6 แทน ซาอุดิอาราเบียกับตุรกีก็สลับกัน ตอนนี้ซาอุดิาระเบียบมาเป็นอันแล้วก็ตุรกีเป็นอันดับ 10 ของในภาคนะครับ อเมริกา อเมริกาใต้ แล้วก็มาที่รัสเซีย แล้วก็ไปผู้เสียชีวิตรายใหม่ที่เกิดขึ้นในรอบ 24 ชั่วโมง 1,422 บราซิลอยู่ที่ 639 สหราชอาณาจักรอยู่ที่ 346 นะครับ แล้วก็มีอันดับที่ทางเม็กซิโ ก็เพิ่มขึ้นมาจาก 7 มาเป็น 5 193 ครับ ส่วนอื่น ๆ นะครับก็มีอินเดีย รัสเซียและเปรูปเข้ามาใหม่นะครับ มีรายงานที่สำคัญที่อยากจะนำเรียน ท่านผู้ชมคงจำได้นะครับ เราชื่นชมกับวิธีการจัดการของทางสาธารณรัฐเกาหลี หรือเกาหลีใต้ที่เราพูดกันบ่อย ๆ นี้ แต่ครั้งนี้มีรายงานเข้ามาว่า ศูนย์ควบคุมและป้องกันโรคของเกาหลีใต้แถลงว่า ศูนย์ติดเชื้อไวCOVID-19 รายใหม่เมื่อวานนี้คือ 18 ราย ในจำนวน 17 ราย มีความเชื่อมโยงกับผู้ป่วยชายวัย 29 ปีที่มีประวัติไปเที่ยวคลับ และบาร์ย่านบีแทวอน ในกรุงโซลเมื่อสัปดาห์ที่แล้ว ทางนายกรัฐมนตรีได้สั่งการให้ติดตามผู้ที่ไปสถานที่ดังกล่าวในวันและเวลาเดียวกันกับผู้ป่วยรายนี้ มาตรวจหาเชื้อ จะมีมากถึงประมาณ 1,500 คน แต่ไม่ได้เปิดเผยชื่อและข้อมูลส่วนบุคคล เพื่อให้บุคคลเหล่านี้ยอมพบกับเจ้าหน้าที่เพื่อเข้ารับการตรวจ ส่วนนายกเทศมนตรีกรุงโซลได้ออกคำสั่งให้คลับ บาร์ สถานท่องเที่ยวยามราตรีของกรุงโซล ปิดโดยไม่มีกำหนดนี่คือสิ่งที่เราเคยชื่นชม แล้วหลายสำนักข่าวก็ตีความว่าการทำงานของทางเกาหลีใต้ใช้ตรวจมาก ๆ ตรวจมาก ๆ โดยที่ไม่ต้องปิดเมือง มีปิดเมืองก็น้อยมาก และให้ทุกอย่างดำเนินการไปปกติ ก็ต้องใช้ระบบผสม ก็คือทั้งปิดด้วย ทั้งตรวจด้วย แล้วก็พอเจอเชื้อก็ต้องปิดอีกเหมือนกัน ซึ่งอันนี้นำเรียนว่าหลาย ๆ ประเทศก็ได้ทดลองวิธีต่าง ๆ ซึ่งไทยเราก็ไม่ได้แตกต่างกันนะครับ เราก็ต้องมีมาตรการที่ต้องเข้มข้นอยู่เสมอ อย่างที่เราเคยบอกไว้ เป็นศัพท์ที่เราใช้กันอยู่ทั่ว ๆ ไป การ์ดตกไม่ได้เลย เมื่อไหร่ที่ตกก็นี่ครับตัวเลข 1,500 d;jkจะต้องกวาดเข้ามาดูแลกันให้อย่างดีนะครับ ก็ขอภาวนาให้ทางเกาหลีใต้ได้มีการควบคุมโรคได้อย่างดีนะครับ ซึ่งก็เป็นประเทศเพื่อนบ้านของเรา กดูแลกันอย่างดี แล้วเราก็มีความสัมพันธ์ที่ใกล้ชิดกันนะครับ มาดูเรื่องของการเดินทางกลับเข้าประเทศของคนไทยที่กลับเข้ามาอยู่ที่ State Quarantine และ Local Quarantine หรือสถานกักตัวที่รัฐจัดให้นะครับ สะสมกว่า 10000 กว่านะครับ 630 รายในเมื่อวานนี้ แล้วก็กลับบ้านได้แล้วเพิ่มขึ้นอีก 568 รวมสะสม 6,229 แล้วก็วันนี้เพิ่มขึ้น ทำให้ตัวเลขสะสมของคนที่ติดเชื้อแล้วเรามีระบบที่มาคัดกรองเจอได้เพิ่มขึ้น 3 ราย รวมเป็นวันนี้ 90 ราย ที่ติดเชื้ออยู่ในสถานที่กักกันที่รัฐจัดให้นะครับ แล้วก็มาต่อกันที่ภาพของเดี๋ยวถัดไปเลยครับ เป็นเรื่องของการมาดูแนวโน้มนะครับ ก็จะเห็นภาพกราฟที่แสดงถึงภาระงานของพวกเรา ผมก็บอกตัวเลขไปแล้ว คงไปเร็ว ๆ เลยครับ แล้วก็มาส่วนของศูนย์ปฎิบัติการต่าง ๆ ที่เราดำเนินการกันมานะครับ ล่าสุดของเมื่อวานนี้ ชุมนุมมั่วสุมมีการทำผิดกฎหมายเพิ่มขึ้น 89 ราย ทำให้ตัวเลขอยูที่ 147 ราย แล้วก็ออกนอกเหสถาน 37 ราย มาดูที่กล่องสีเขียวนี้ที่เน้นย้ำ ดื่มสุราพุ่งพรวดขึ้นมาอีกแล้วนะครับ 69 เปอร์เซ็นต์ เมื่อวานนี้ยังแค่ประมาณถ้าทำจำไม่ผิดอยู่ที่ 30 เปอร์เซ็นต์วันก่อน 60 เปอร์เซ็นต์ วันก่อนเยอะที่สุดเลยครับ เปอร์เซ็นต์ ลักลอบเล่นพนันอยู่ที่ 62 5% ก็ขอร้องให้ทุก ๆ ท่าน ตอนนี้ถึงแม้ท่านเรียกร้องให้มีการเปิดเสรี ในการขายสุรา แต่ว่าสิ่งที่เกิดขึ้นมาอย่าผิดกฎหมายนะครับ เพราะว่าการผิดกฏหมาย หมายถึงท่านมีความเสี่ยงให้เชื้อที่จะทำให้เชื้อมายังครอบครัวท่าน ชอบนั่งตั้งวงก๊งกันแล้วก็มีความเสี่ยงพูดคุยกัน แล้วก็เวลาดื่มก็ไม่ได้ใส่หน้ากากอนามัยแน่นอนนะครับ ก็ทำให้การปนเปื้อนเชื้อ ไม่ว่าเป็อาหารการกิน จำได้ไหมครับว่านะครับที่เราเคยคุยกันว่ามีกลุ่มคนที่ติดเชื้อในผับแถวกรุงเทพมหานคร ส่วนพื้นที่บางพื้นที่ก็เพราะว่านั่งวงก๊งกันนี่แหละครับ ก็ทำให้เกิดการแพร่กระจายเชื้อจำนวนมาก เราไม่อยากเห็นภาพนั้นอีกเลย แม้ว่า ณ ตอนนี้ไม่มีสถานบันเทิงเปิดเลย แต่ท่านไปดื่มกันที่บ้านก็ไม่ได้แตกต่างกัน เพราะรวมตัวของคนหมู่มาก ก็สามารถจะติดเชื้อได้ มาดูสถานการณ์นะครับ เรื่องของการตรวจผลรายวันนี่นะครับเพิ่มขึ้นเป็น 3.73 เปอร์เซ็นต์ ผมก็ถามในที่ประชุม ศบค. ชุดเล็กก็บอกว่าก็เป็นจากที่หมอนั่นล่ะ ประกาศออกไปว่าใครมีเบอร์ โทร. มาที่ 191 โทร. มาที่ทาง 1111 ทั้งหลายนี้จะได้มีชุดของทีมฝ่ายตำรวจ ของทหารของฝ่ายมั่นคงออกไปตรวจให้ให้ มีโทรเข้ามาเยอะมาก ก็เลยทำให้เราสามารถตรวจพบผู้ที่ไม่ปฏิบัติตามมาตรการเยอะขึ้น แต่อย่างไรก็ตามแต่ครับ ก็หมายถึงระบบที่เข้มแข็งขึ้น พี่น้องประชาชนช่วยกับพวกเราด้วย ต้องขอชื่นชมนะครับ ส่วนผู้ที่ปฎิบัติได้ไม่ตรงนี่ ก็ขอให้ท่านปรับให้ตรงนะครับ ก็ยังไม่ได้ปิดกิจการอะไรทั้งหลาย ก็ได้รับคำเตือนก่อนท่านก็ทำให้ถูกต้องจะได้กลับมาได้ แล้วก็มาดูนะครับ ใน เพราะอะไรที่เราต้องตรวจกันอย่างนี้ เราออกเป็น ออกตามความในมาตรา 9 แห่ง พ.ร.ก. พระราชกำหนดฉุกเฉินไปแล้ว จะเห็นซ้ายมือเป็นตัวหนังสือเล็ก ๆ มีประมาณสัก 4 ช่อง คือ มีกิจการ กิจกรรม มีมาตรการควบคุมหลักช่องตรงกลาง ใหญ่ ๆ ตรงนั้น มาตรการเสริมที่อยู่ตรงขวามือ ตรงกลางขวามือแล้วก็ซ้ายมือก็เป็นหน่วยงานรับผิดชอบ ตรงนี้ชัดเจนนะครับ ในกล่องสีน้ำตาลซ้ายสุด เป็นมาตรการหลักใหญ่ ๆ ใครจะเป็นคนตรวจ เราแบ่งไปแล้วนะครับ สปม. ก็คือ ชุดตรวจที่สนธิกำลังในส่วนกลาง ทั้งมหาดไทย ทั้งกลาโหม แล้วก็ส่วนต่าง ๆ ออกไปช่วยกันทำ ส่วนมาตรการเสริมทั้งหลายก็ให้ทางมหาดไทยเข้าไปตรวจ โดยแบ่งออกเป็น ศปก. อำเภอ ตำบลนะครับ ก็คือส่วนนี้ต้องขอชื่นชมกับองค์กรปกครองส่วนท้องถื่น ตั้งแต่ระดับจังหวัด อำเภอ ตำบล ไม่ว่าจะเป็นกำนันผู้ใหญ่บ้าน นายก อบต. อบจ. ทั้งหลาย ล้วนแล้วแต่ให้ความร่วมมืออย่างดีที่จะเป็นผู้ที่กำกับติดตามและทำให้เป็นไปตามาตรการนี้ รู้ว่าทุกท่านเหนื่อยนะครับ ก็ต้องขอชื่นชมด้วยตรงนี้ ส่วนของ ศบค. กลางก็ต้องขอบพระคุณท่านด้วยนะครับส่วนที่ขวามือก็จะมีชุดคู่มือในการปฏิบัติงาน ซึ่งจะออกตามมาตรการต่าง ๆ ของกระทรวงต่าง ๆ เช่น กระทรวงสาธารณสุขก็จะมีคู่มือในเชิง… ละเอียดยิบ เข้าไปในเชิงของทางเรื่องต่าง ๆ เหล่านั้นก็จะไปดูในรายละเอียดเพิ่มเติมเข้ามา ครับแล้วก็นี่คือชุดข้อมูลเบื้องต้นที่ขอรายงานสำหรับวันนี้ รอข้อมูลสำหรับคำถาม</w:t>
      </w:r>
    </w:p>
    <w:p>
      <w:pPr>
        <w:pStyle w:val="BodyText"/>
      </w:pPr>
      <w:r>
        <w:t xml:space="preserve">(คุณปวีณา) ค่ะ ยังคงมีคำถามจากสื่อมวลชนนะคะ ที่ฝากคำถามมาทางสื่อออนไลน์ต่าง ๆ นะคะ วันนี้ประเด็นที่สื่อมวลชนให้ความสนใจ ถามเข้ามาเยอะเป็นอันดับแรกเป็นเรื่องของการผ่อนคลายมาตรการในระยะที่ 2 นะคะ ซึ่งมีคำถามมาจากทั้งจากTNN และช่อง 3ระยะ 2 จะมีการเปิดห้องสรรพสินค้ารวมไปถึงเปิดมหรศพ อย่างเช่น โรงหนังด้วยหรือไม่ แล้วก็ช่อง 3 ก็จะถามเรื่องอของการผ่อนปรนระยะที่ 2 ตัวอย่าง อย่างเช่นห้างสรรพสินค้าในวันที่ 14 15 พฤษภาคม ณ วันนี้ได้ห้างตัวอย่างแล้วหรือยัง และใช้เกณฑ์อะไรในการคัดเลือกค่ะ</w:t>
      </w:r>
    </w:p>
    <w:p>
      <w:pPr>
        <w:pStyle w:val="BodyText"/>
      </w:pPr>
      <w:r>
        <w:t xml:space="preserve">(นายแพทย์ ทวีศิลป์) ครับ เดี๋ยวมี 2 ข้อคำถามนะครับ ว่าโรงภาพยนต์จะเปิดหรือไม่</w:t>
      </w:r>
    </w:p>
    <w:p>
      <w:pPr>
        <w:pStyle w:val="BodyText"/>
      </w:pPr>
      <w:r>
        <w:t xml:space="preserve">(คุณปวีณา) ค่ะ</w:t>
      </w:r>
    </w:p>
    <w:p>
      <w:pPr>
        <w:pStyle w:val="BodyText"/>
      </w:pPr>
      <w:r>
        <w:t xml:space="preserve">(นายแพทย์ ทวีศิลป์) จะเปิดหรือไม่ อันนี้ก็คือนำเรียนว่าต้องผ่านกระบวนการของการประชุมปรึกษานะครับ แล้วก็เข้า ศบค. ชุดใหญ่ก่อนนะครับ มาตรการของมาตรการ 2-3 ยังไม่ได้กำหนดว่าชุดไหนจะอยู่ที่ระยะ 2 ระยะ 3 ระยะ 4 ซึ่งอันนี้ถ้าโดยคร่าว ๆ ก็จะจัดเรียงตามความเสี่ยงของการติดโรค ซึ่งถ้าดูอะไรทั้งหลายนี่ ตอนนี้อย่างเพิ่งไปมองว่าอะไรอยู่ที่อะไร แต่ว่าอย่างไรก็ตามแต่ก็ถ้าพร้อมในระยะที่เราจะเปิดระยะที่ 2 ที่่ว่านี้ ก็จะทำให้ทุกอย่างกลับมาโดยเร็วได้ แต่ว่ายังไม่ได้เห็นอยู่ในระยะ 2 นะครับ ยังไม่มีตงนี้นะครับ แต่ว่าอย่างไรก็ตามแต่ครับ พอมาพูดถึงเรื่องของการผ่อนปรน คำถามย่อยขึ้นมาว่าจะเปิดขึ้นมาในวันที่ 14-15 นี้ ตัดสินใจได้หรือยังห้างไหนจะเป็นห้างตัวอย่าง เพิ่มเติมจากที่เมื่อวานนี้ได้แจ้งไปนะครับ การทดลองที่พูดคำว่า เป็น Sanbox เป็น 1 ห้าง 2 ห้าง ตกลงแล้วเป็นเพียงแค่ 1 การออกแบบในรูปแบบของวิธีการที่จะมีการทดลองดำเนินการ ซึ่งจริง ๆ แล้วก็ยังไม่ได้เป็นข้อสรุป ข้อสรุปจะเกิดขึ้น 15 พฤษภาคมนี้ ซึ่ง ศบค. ชุดใหญ่จะเป็นคนที่ตัดสินครับ เพราะฉะนั้นระบบ Sandbox ก็เป็นระบบหนึ่ง ก็คือเอาห้างทุก ๆ ห้างมาไม่ไหว ก็จะเอาบางห้างมานั่นเป็น 1 รูปแบบ รูปแบบที่ 2 ตอนนี้ทุกห้างก็เปิดอยู่แล้วครับ เปิดในเฉพาะบางกิจการ กิจกรรม แต่ก็จะขยับ ซึ่งตอนนี้เปิดอยู่ประมาณ 20 เปอร์เซ็นต์ เดี๋ยวจะต้องเปิดประมาณสัก 30 เปอร์เซ็นต์ ก็จะเปิดตามกิจการกิจกรรมนั้นไป นี่ก็เป็นอีกรูปแบบหนึ่ง ก็เปิดทุกห้างล่ะครับ ที่ตรงนี้ไม่สามารถตัดสินได้ 13-14 ยังไม่ได้เข้าที่ประชุมใหญ่ คือวันที่ 15 เพราะฉะนั้นชุด ศบค. ชุดเล็กไม่มีอำนาจที่จะไปทดลองทำที่ใดได้เลย ต้องขออภัยที่เมื่อวานนี้ได้ให้ชุดข้อมูลนั้นไป อาจจะทำให้เข้าใจว่าจะไปทดลองเปิดแล้ว ซึ่งไปดูตามข้อกำหนดแล้วนี่ ไม่สามารถที่จะทำได้ ต้องรอให้เป็นมติของวันที่ 15 พฤษภาคม ซึ่งรูปแบบต่าง ๆ เหล่านี้ก็จะมาทางเลือก มี option อะไรทั้งหลายนี่นะครับให้ทาง ศบค. ชุดใหญ่ได้ช่วยกัน อยากจะให้ตรงไหนได้เปิด นี่ครับ ไปดูที่แบบสอบถามความพึงพอใจต่อการใช้ พ.ร.ก. ฉุกเฉิน และมาตรการที่เกี่ยวข้อง ท่านอยากจะให้เกิดขึ้นอะไร scan QR code แบบสอบถามที่อยากจะรับทราบจากประชาชนนะครับว่า ในกิจการ หรือกิจกรรมย่อย ๆ มีการอะไรอย่างไร แล้วท่านจะมีส่วนร่วมในการทำให้เกิดมาตรการนี้สำเร็จได้อย่างไรด้วยนะครับ นี่คือสิ่งที่จริง ๆ แล้วก็ไม่ใช่เป็นลักษณะของการสั่งการจาก ศบค. ซะอย่างเดียว เราต้องรับทราบ รับฟัง อย่างที่ผมเคยนำเรียนนะครับ มี 3 ส่วนที่สำคัญมาก ๆ ในแต่ละมาตรการ 1. คือผู้ที่ประกอบกิจการ เปิดกิจการหรือกิจกรรมนั้น ๆ 2. คือผู้ใช้บริการหรือกิจกรรม กิจการนั้น ๆ เป็นประชาชนคนทั่วไปนี่ล่ะครับ หรือ 3. ผู้ที่ต้องกำกับดูแล ทั้ง 3 ส่วนนี้ต้องไปด้วยกันถึงจะทำให้การมีมาตรการผ่อนปรนในระยะต่าง ๆ ประสบความสำเร็จ นำเรียนเลยนะครับว่า เรื่องต่าง ๆ เหล่านี้มีความสำคัญต่อชีวิตประจำวัน ต่อเศรษฐกิจ แต่ขณะเดียวกัน ต้องไม่ทำให้ตัวเลขของการติดเชื้อเพิ่มขึ้น ทาง ศบค. โดยท่าน ผอ. ให้ความสำคัญมาก ๆ ทุกเรื่อง แต่ว่าเราทำมาตลอด ช่วงเวลาเดือนกว่า ๆ นี้ จะต้องไม่ให้มันมีผลที่มีผลลัพธ์เป็นอย่างอื่น นอกจากอย่างเดียว คือ เราต้องควบคุมโรคให้ได้ อย่างน้อยคุมตัวเลขให้ได้อย่างน้อยก็คงตัวเลขเดี่ยวอย่างนี้นะครับ ซึ่งเป็นตัวเลขที่ปราถนามาก ๆ อย่างนี้ไปเรื่อย ๆ เป็น 0 คงยากก็อยากให้เป็นภาพนี้ครับ ครับผม</w:t>
      </w:r>
    </w:p>
    <w:p>
      <w:pPr>
        <w:pStyle w:val="BodyText"/>
      </w:pPr>
      <w:r>
        <w:t xml:space="preserve">(คุณปวีณา) ค่ะ ต่อเนื่องกันนะคะ คำถามเรื่องสถานการณืโดยรวมของประเทศนะคะ จาก ช่อง 3 โดยบอกว่าสถานการณ์โดยรวมของประเทศตอนนี้ถือว่าดีขึ้นตอนนี้มีพื้นที่หรือจังหวัดไหนที่ยังต้องเฝ้าระวังเป็นพิเศษ เช่น จังหวัดภูเก็ตถือว่าที่จังหวัดภูเก็ตดีขึ้นหรือไม่ สถานการณ์เป็นอย่างไร ส่วนเรื่องของการตรวจเชิงรุก ที่ไหนเราต้องมีการตรวจเพิ่มเติมนอกจาก 4 จังหวัดที่มีการแถลงไปก่อนหน้านี้หรือไม่คะ ครับก็ภูเก็ตยังเป็นจังหวัดที่ต้องจับตามองตลอดนะครับ นี่ที่บอกว่ารายงานอย่างไม่เป็นทางการว่ามีเพิ่มอีก 4 เมื่อวานนี้ 1 นะครับ แล้วคิดว่าที่เพิ่มขึ้นมาตรงนี้ก็เป็นจำนวนตัวเลขที่เราได้เห็นมา แต่มีคนออกจากจังหวัดภูเก็ตนะครับในช่วงเวลาที่ผ่อนปรน มาตรการผ่อนปรนออกมาหลาย 10,000 คน คาดว่าจะประมาณ 10,000-20,000 คน เป็นแรงงานที่เข้าไปทำงานอยู่ในนั้น ซึ่งเขาถูกปิดเมืองมาตั้งแต่ช่วงเวลาเกินกว่า 14 วันแล้ว แต่อย่างไรก็ตามแต่ครับตอนี้ก็ไม่ได้ว่ากันครับที่เราจะต้องดูแล ก็ต้องฝากทุก ๆ ท่านช่วยกันดูแล กลุ่มเสี่ยงที่ทางในคำถามบอกว่าจะต้องเฝ้าระวังเป็นพิเศษ ตอนนี้ไม่ต้องเป็นพื้นที่แล้วครับ เป็นกลุ่ม เป็นกลุ่มบุคคล ตอนนี้ยืนยันว่ากลุ่ม 6 กลุ่มเสี่ยงที่ควรจะต้องได้รับการตรวจ สุ่มตรวจเป็นระยะ ๆ ก็คือ 1. บุคลากรทางการแพทย์ 2. คือผู้ต้องขังแรกรับหรือผู้ต้องกักที่เราได้ยินข่าวกันมานะครับ อยู่ใน State Quarantine ทั้งหลาย ที่ต้องตรวจ 3. คือกลุ่มคนขับรถสาธารณะ 4. คือพนักงานไปรษณีย์หรือส่งของ กลุ่มแรงงานต่างด้าว และ 6. คือกลุ่มอาชีพเสี่ยง ในผับ ในบาร์ในสถานบันเทิงทั้งหลาย นี่คือสิ่งที่เราเฉพาะเจาะจงเข้าไป แล้วก็จะติดตามอย่างนี้ไปเรื่อย ๆ เพราะฉะนั้นไม่ได้อยู่ที่เป้าหมายของจังหวัดแล้ว คนเดินทางไปเรื่อย ๆ ตอนนี้เราไม่ได้ปิดเมืองปิดอะไรกันแล้ว ต้องไปติดตามที่ตามกลุ่มเสี่ยงครับผม</w:t>
      </w:r>
    </w:p>
    <w:p>
      <w:pPr>
        <w:pStyle w:val="BodyText"/>
      </w:pPr>
      <w:r>
        <w:t xml:space="preserve">(คุณปวีณา) ประเด็นคำถามจากสื่อมวลชนหมดแล้วนะคะ สุดท้ายอยากให้คุณหมอฝากประเด็นเพิ่มเติม ถึงบุคคลทางบ้าน เรียนเชิญค่ะ</w:t>
      </w:r>
    </w:p>
    <w:p>
      <w:pPr>
        <w:pStyle w:val="BodyText"/>
      </w:pPr>
      <w:r>
        <w:t xml:space="preserve">(นายแพทย์ ทวีศิลป์) ก็มีเรื่องของการติดตามบุคคลตะกี้ ขอเพิ่มอีกนิดหนึ่ง ไปในเรื่องของชีวิตของเราเราจะต้องสามารถตามบุคคลได้ ยกตัวอย่างเช่นคนออกจากภูเก็ตนี่ครับ เราจะไปตามเขาอย่างไร หรือเรื่องของทางเกาหลีใต้ ซึ่งบอกว่าคน 1 คนที่ไปเที่ยวผับแล้วคน 1,500 คนที่จะตามมานี่ในต่างประเทศจะต้องใช้ application ประเทศจีนประสบความสำเร็จติดตามตัวบุคคล ซึ่งก็กำหนดอยู่ในตัวของทาง พ.ร.ก. ฉุกเฉินที่เราออกมานี้ นำเรียนว่าหลักการนี้คงต้องขอความร่วมมือจากพี่น้องประชาชนทุกท่าน ซึ่งเราจะเข้าสู่มาตรการระยะที่ 2 เรื่องเหล่านี้เป็นเรื่องที่สำคัญ ผมเองก็มีแอปบางแอปนะครับ แอปหมอชนะนี่ ผมก็ Register เข้าไปแล้วนะครับ เดี๋ยวเราจะมีแอปอะไรอย่างไร วันนี่เราจะมีการลงนามร่วมมือกัน เดี๋ยวคงได้มีภาพข่าว แล้วเดี๋ยวผมมารายงานในวันพรุ่งนี้ในส่วนของภาครัฐจะต้องเลือก application ขึ้นมา แล้วก็เราได้ช่วยกันลง เพื่อที่เราจะเป็นส่วนหนึ่งทำให้สังคมที่เราอยู่ที่มีความแน่นแฝ้นกัน ขณะเดียวกันเราก็ไม่ได้แยก เราเอาไว้เผื่อท่านป่วย ท่านไข้จะได้เอาเข้ามารักษาเจตนาเป็นอย่างนั้นจริง ๆ ขอความร่วมมือกับทุกท่านนะครับ อย่างเช่นที่เรามาเห็น ผมขออนุญาตทิ้งท้ายในวันนี้นะครับในภาพที่ไปเห็นในโซเชียลมีเดียแล้วมีความสุขใจมาก ๆ ก็อยากให้ท่านได้มีความสุขใจอย่างที่เห็นนะครับ มีการตั้ง เขาเรียกอะไร ตู้ปันสุขนะครับอยู่ในหลายที่หลายจังหวัดมาก ๆ เลยนะครับ เป็นเหมือนตู้กับข้าวครับ แล้วก็ให้คนมาหยิบนะครับ เอาเป็นอาหาร เอาเป็นบะหมีกึ่งสำเร็จรูป เป็นโน่น เป็นนี่ อะไรทั้งหลายอยู่ในตู้นี้ครับ แรก ๆ หลายคนตั้งสมมุติฐานว่าคงจะหายวั๊บไปแป๊บเดียว คงจะมีแต่คนมาหยิบแล้วก็ไม่มีคนมาเติม แต่ปรากฏว่าเขาตั้งมาสักระยะหนึ่งนะครับ นอกจากคนมาหยิบแล้ว เขาเขียนหยิบแต่พอดี ถ้าท่านมีก็ใส่ตู้แบ่งปันกัน ว่ามีคนมาเติมอยู่ตลอดเวลา นี่คือปรากฏการณ์ที่ผมพูดแล้วก็ยังตื้นตันอยู่เลยนะครับมันเกิดอะไรขึ้น มิติอย่างนี้เกิดขึ้นที่เมืองไทย แล้วก็กระจายกันไปมีหลาย ๆ จังหวัดนะครับ ทั้งกรุงเทพฯ ระยอง อุดรฯ ภูเก็ต อะไรหลาย ๆ ที่นะครับ เป็นภาพที่น่ารักมาก แล้วก็ยังมีประเภทบางประเภทที่เขาบอกว่าเอาเงินไปวางไว้อยู่ที่ร้านค้า บอกว่าจ่ายเงินไปแล้ว คุณมาลงชื่อได้เลย หยิบอาหารไปอยากจะสั่งอะไรก็ตามเมนูที่ว่าราคานี้ ๆ ก็หยิบไปเลย น่ารักมาก ๆ เลยนะครับ คนให้ก็ได้บุญ คนรับก็ได้อิ่ม คนทำก็ได้สตางค์นะครับอันนี้ไม่ต้องไปยืนรอแออัดกันด้วย และได้กินของร้อน ๆ สด ๆ ตรงนั้น อ่านดูแล้วก็ชื่นใจนะครับแล้วก็ชอบใจมาก ๆ ครับคนไทยเรา ผมอยากเห็นภาพที่เป็นอย่างนี้ครับ น่ารักที่สุดในโลกนะครับ แล้วก็อยากให้ทุก ๆ ท่านได้ทำสิ่งน่ารัก ๆ อย่างนี้กระจายออกไปทั่วโลกให้เห็นความสมัครสมานสามัคคีของคนไทยของเรา ได้อ่านได้เห็นก็สุขใจแล้ว ยิ่งได้เห็นได้พบการกระทำยิ่งสุขใจกว่าครับ ก็ขออนุโมทนาสาธุกับทุกท่านด้วย เวลาที่เราทุกข์ยากด้วยกัน 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นะคะ นายแพทย์ ทวีศิลป์ วิษณุโยธิน โฆษก ศบค. ลำดับตอไปเราจะมาติดตามด้านความมั่นคงนะคะ แต่ว่าเน้นย้ำอีกทีหนึ่งหรือว่าประชาชนทางบ้านนะคะ ต้องการที่จะเข้าไปทำแบบสอบถามจากศูนย์ปฏิบัติการแก้ไขสถานการณ์ฉุกเฉินด้านความมั่นคง หรือว่า ศปม. นะคะสามารถเข้าไปดูรายละเอียดได้ ไม่ว่าจะเป็นศูนย์ข้อมูลโควิด 19 จะนำลิงก์ไปแนบเอาไว้เพื่อให้ท่านผู้ชมเข้าไปทำแบบสอบถาม หรือเข้าไปที่ Twitter หรือ Facebook ก็ได้นะคะ ซึ่งเรานั้นจะมีข้อมูลต่าง ๆ เพื่อให้คุณผู้ชมเข้าไปติดตามรวมถึงกรอกแบบสอบถามความคิดเห็นด้วยค่ะ ลำดับต่อไปนะคะ เรื่องของความมั่นคง วันนี้ พลตำรวจโท ปิยะ อุทาโย และโฆษกสำนักงานตำรวจแห่งชาติ จะเป็นผู้ชี้แจงในรายละเอียด สวัสดีท่านค่ะ ลำดับแรกขออนุญาตถามคำถามก่อนเลยนะคะ เมื่อสักครู่เห็นตัวเลขมีผู้กระทำความผิดในช่วง พ.ร.ก. ฉุกเฉินบ้าง ในช่วงเคอร์ฟิวบ้าง มีผู้ไม่ปฏิบัติตามบ้าง บางวันน้อยลงบางวัน สรุปแล้วก่อนมาตรการผ่อนคลายกับหลังมาตรการผ่อนคลายอันไหนคนทำผิดมากขึ้นหรือลดลงอย่างไรบ้างคะ อยากให้ท่านวิเคราะห์ให้ท่านผู้ชมเห็นภาพค่ะ</w:t>
      </w:r>
    </w:p>
    <w:p>
      <w:pPr>
        <w:pStyle w:val="BodyText"/>
      </w:pPr>
      <w:r>
        <w:t xml:space="preserve">(พลตำรวจโท ปิยะ)ขออนุญาตแบบคุณหมอแล้วกันนะครับ เพื่อจะได้ชัดเจนมากขึ้นครับ ก็ครบ 7 วันพอดีแล้วนะครับ หลังจากที่ท่านนายกรัฐมนตรีได้มีข้อกำหนดผ่อนคลายหลายมาตรการขึ้นไปก็ ศปม. โดยท่าน พลเอก พรพิภัทร์ นะครับ ต่าง ๆ ในการดำเนินการปรับแผนปฏิบัตินะครับ ในการทำงาน หลังจากเดิมที่เราจะเห็นมีการตั้งด่านตรวจ เรามีสายตรวจบางสา่วน หลังจากมีการผ่อนคลายมาตรการนั้น เราก็เพิ่มสายตรวจทั้งตำรวจ ทหาร ฝ่ายปกครองกรุงเทพมหานคร และงานสาธารณสุขลงสู่พื้นที่ต่าง ๆ ที่มีการผ่อนคลายมากขึ้น รวมทั้งมีการทำงานในช่วงเวลาของที่เรายังมีเคอร์ฟิวอยู่ ตั้งแต่ 4 ทุ่ม ถึงตี 4 เรามีตัวเลขที่น่าสนใจนะครับ จากการรวบรวมสถิตินะครับ เอาระหว่างเปรียบเทียบ 7 วันก่อนหน้า กับตัวเลขที่มีการผ่อนคลาย กับหลัง 7 วันนะครับ ตัวเลขปรากฏว่าทั้ง 2 ลักษณะครับ เรื่องการออกนอกเคหะสถานช่วงเคอร์ฟิวตั้งแต่4 ทุ่มถึงตี 4 หรือการรวมกลุ่มมั่วสุมในลักษณะที่เสี่ยงต่อการแพร่เชื้อนะครับ ทั้ง 2 ส่วนนั้น ปรากฏว่า หลังจากมีการผ่อนคลายปรากฏว่าภาพรวมการกระทำผิดนั้นสูงขึ้นนิดหนึ่ง</w:t>
      </w:r>
    </w:p>
    <w:p>
      <w:pPr>
        <w:pStyle w:val="BodyText"/>
      </w:pPr>
      <w:r>
        <w:t xml:space="preserve">(คุณปวีณา) ไม่มาก</w:t>
      </w:r>
    </w:p>
    <w:p>
      <w:pPr>
        <w:pStyle w:val="BodyText"/>
      </w:pPr>
      <w:r>
        <w:t xml:space="preserve">(พลตำรวจโท ปิยะ) ครับ ประมาณ 4,407 คดีนะครับ พอหลังวันที่ 3 จนถึงวันที่ 10 นี้ 5,363 คดี เพิ่มขึ้นประมาณ 900 กว่าคดี หรือเป็นร้อยละ 21 นะครับ น่าสนใจตรงนี้ครับ พอเราแยกไปดูรายละเอียดจะสอดรับกับที่คุณหมอว่าเมื่อสักว่าเมื่อกี้พอดีครับ เอาเฉพาะของการความผิดออกนอกเคหสถานตอนเคอฟิว ปรากฏว่าเพิ่มขึ้นประมาณ 827 คดีนั้น ส่วนใหญ่ยังมีแต่ผลหลัก คือยังมีพี่น้องประชาชนบางส่วนนั้น ยังไม่ปรับการใช้ชีวิตประจำวัน ที่เราเจอก็ยังออกบ้านโดยไม่มีเหตุอันควร คือ เหตุอันควรของตัวท่าน มันไม่เป็นเหตุอันควรของคนทั่วไป เช่น ร้อนออกมาทำธุระซึ่งอะไรต่าง ๆ นี้ซึ่งมันไม่ใช่ 4 ทุ่ม ต้น ๆ เราไม่ว่าอะไร แต่ว่าตี 1ยังออก อันนี้ก็ต้องดำเนินการนะครับ อันที่ 2 ก็คือยังไม่ปรับเรื่องของการใช้ชีวิต เช่น ไปเที่ยวบ้านเพื่อน ไปเยี่ยม 3 ทุ่มก็ยังไม่กลับ ก็กลับ แล้วกลับไม่ทันอะไรต่าง ๆ เหล่านี้เป็นส่วนที่ 2 นะครับ แต่ที่น่าสนใจเรื่องการมั่วสุมที่ก่อให้เกิดการแพร่เชื้อโรคนะครับ จากเดิมนะครับ เพิ่มขึ้นมาอีกประมาณ 664 คดี เพิ่มเป็น 704 คดี เพิ่ม 40 คดี ที่น่าสนใจตรงไหนรู้ไหมครับ หลังวันที่ 3 ความผิดเรื่องการมั่วสุมโดยการดื่มสุราสูงขึ้นนะครับอย่างคุณหมอว่าเมื่อกี้ เพิ่มขึ้นจาก 300 เป็น 600 ต่าง ๆ เหล่านี้ เป็นประเด็นที่สูง คือผมต้องนำเรียนครับว่าเจ้าหน้าที่ตำรวจ ทหาร ฝ่ายปกครองเอง เราไม่อยากจับกุมดำเนินคดีหรอกครับ เราอยากตักเตือน ประเภทที่แบบเตือนแล้วครั้งที่ 1 ครั้งที่ 2 ไปยังเจออีก หรือมั่วสุมกินเหล้ากัน ส่งเสียงเอะอะรบกวน พี่น้องประชาชนใกล้เคียงก็จะโทร.มาแจ้ง ตรงนี้เราจะพบบ่อยมากนะครับก็โดยสรุปแล้ว อีกอย่างหนึ่งที่เจอครับ ยังจับอยู่เรื่อย ๆ ก็คือเรื่องของการพนัน จำนวนรายลดลงก็จริง เช่น 1 รายอาจจะมีคนเล่น 3-4 คน แต่ระยะหลัง ๆ พบ 1 ราย คือ 1 คดี แต่มีผู้เล่น 10 หรือ 20 ซึ่งสูงขึ้น แล้วจะมีการมั่วสุมเรื่องอื่นด้วย สุราด้วยอะไรด้วยประกอบกัน ซึ่งท่าน ผบ. สูงสุดเอง ผบ. ตำรวจเอง ก็ได้ย้ำเสมอว่า ตรงจุดนี้ถือว่าเป็นสิ่งที่เราได้ตักเตือนกันมาพอสมควรแล้วในความผิดประเภทซ้ำซ้อนแบบนี้นะครับเรายังคงต้องดำเนินการอย่างเข้มงวดอยู่ อันนี้ในส่วนแรกนะครับ มาตรการเดิม เรื่องของเคอร์ฟิวหรือเรื่องออกนอกเคหสถาน เป็นไปตามตัวเลขที่ว่าครับ</w:t>
      </w:r>
    </w:p>
    <w:p>
      <w:pPr>
        <w:pStyle w:val="BodyText"/>
      </w:pPr>
      <w:r>
        <w:t xml:space="preserve">(คุณปวีณา) ค่ะ แน่นอนว่าไปเล่นการพนันอันนี้ผิดกฎหมายอยู่แล้ว แต่ว่าดิฉันเคยเห็นภาพข่าวที่เป็นบ่อนการพนัน หรือว่าถูกจับกุมในช่วงของการเล่นการพนัน ไปรวมกลุ่มกันนี่ไม่กลัวหรอ ไปเล่นการพนันนี่ค่ะ เขาบอกว่าไม่กลัวหรอก เพราะว่าเขามีเจลแอลกอฮอล์ให้ มีเรื่องของหน้ากากอนามัยใส่กันอยู่ตลอดเวลา อันนี้นอกจากเรื่องการจับกุมดำเนินคดีแล้วนี่ค่ะ ตำรวจอย่างเราต้องเข้าไปทำความเข้าใจหรือไม่คะ เพราะที่จริงเป็นเฉพาะเรื่องของการกระทำผิดอย่างเดียวเท่านั้นค่ะ // ครับ จริง ๆ วันนี้เรามีกฎหมายพิเศษ ก็คือเรื่องของ พ.ร.ก. ฉุกเฉินเป็นตัวหลัก แต่ละจังหวัดก็จะมี พ.ร.ก. โรคติดต่อ ซึ่งในกรุงเทพฯ เป็นผู้ว่าราชการจังหวัดกรุงเทพมหานคร ก็จะออกข้อกำหนดตาม พ.ร.บ. โรคติดต่อตามแต่ละจังหวัดไป หลักใหญ่ ๆ 3 หลัก ที่ยังมีอยู่ ก็คือเรื่องของหน้ากากอนามัย เรื่องของล้างมือ แต่อีกอันหนึ่งซึ่งจะบกพร่องกันบ่อยครั้งเรื่องของการรักษาระยะห่าง ตรงนี้สำคัญ การรวมกลุ่มแบบนั้นนี่เสี่ยงต่อการแพร่เชื้อโรคครับ บนหน้าจอจะเห็นชัดเลยว่า ปกติแล้วนี่ ตำรวจ ทหาร ปกครอง หรือหมอ เราไปทำหน้าที่ของเรานี่ก็จะครอบคลุมกันหลายอย่าง ส่วนแรกไม่เท่าไรครับ การันตี อสม. ส่วนหนึ่งอยเรื่องของสถานประกอบการเดี๋ยมผมว่าต่อนะครับ หลายแห่งทำดีนะครับ ทำดีต้องชมนะครับ บางส่วนอาจจะยังไม่ที่จะ ยังต้องปรับปรุงเราก็ดำเนินการ อันที่ 3 การกวดขัด จับกุมมั่วสุม ไม่ว่าจะเล่นการพนัน ตั้งวงสุรานี่ครับ นั่งใกล้กัน ใส่หน้ากากก็จริง แต่ก็จะมีการพูดจาพูดคุยกันอะไรต่าง ๆ ซึ่งเสี่ยงต่อการแพร่เชื้อโรค ซึ่งเราควบคุมตัวเลขได้อย่างดี คุณหมอบุคลากรทางการแพทย์ได้ทำอย่างดีแล้ว คนหลายล้านคนทำหน้าที่เป็นอย่างดี มีบางส่วนอยู่อันนี้บกพร่องอยู่นะครับ มีอีกอย่างหนึ่ง ต่อไปเลยดีไหมครับ เรื่องของเจ้าหน้าที่ของเราเองทั้งตำรวจทหาร ปกครอง สาธารณสุข ลงไปตรวจสถานที่ประกอบการหลาย ๆ แห่ง ที่ได้มีการผ่อนคลายไปแล้วนะครับ พบว่านะครับน่าสนใจนะครับ ช่วงวันที่ 3-4 นี่ มีผู้ฝ่าฝืนค่อนข้างจะเยอะ จะโดยตั้งใจหรือไม่ตั้งใจก็แล้วแต่ตัวเลขก็จะขยับ จะไปตรวจตัวเลข 6,000 กว่า ปฏิบัติตามมาตรการประมาณ 6,001 หรือ 2 เปอร์เซ็นต์นะครับ เมื่อคืนครับตัวเลขน่าชื่นใจ ตัวเลขเกือบจะ 0 แล้วนะครับ พอไปตรวจดู เจ้าหน้าที่ตำรวจ ทหาร ปกครอง เขต ท้องถิ่น สาธารณสุข เราไปตรวจตามจุดต่าง ๆ นั้นไม่ว่าจะเป็นร้านอาหาร ซุูปเปอร์มาร์เก็ต ตลาด ร้านอาหารต่าง ๆ ตัวเลขลดลงไปเยอะพอสมควรเลยครับน่าสนใจ ผมมีภาพตัวอย่างที่ดี ๆ เปรียบเทียบกับตัวอย่างที่ต้องปรับปรุง เป็นตัวอย่างให้เห็นครับ อันแรกที่เราตรวจเจอนะครับ ร้านอาหารหลายร้านเลย ผมว่าเกือบส่วนใหญ่ ภาพซ้ายดูที่ผมเขียนว่า ดู เขียนเครื่องหมายถูก เป็นตัวอย่างที่ดีครับเป็นกลุ่มตัวอย่างที่ดีครับ เราเจอได้รับความร่วมมือเป็นอย่างดี 2 คน ท่านต้องนั้งหางกัน 2 เมตร มีฉากกั้น ตามสภาพที่เป็นอยู่ หรือนั่งคนเดียว ส่วนภาพขวามือนั้น ผมยกตัวอย่างเป็นภาพที่ไม่ควรปฏิบัติมากกว่า ข้อเท็จจริงแล้วในสถานการณ์ช่วงนี้ไม่มีนะครับ เป็นภาพเปรียบเทียบว่าเป็นร้านอาหาร ชาบู เป็นอะไรต่าง ๆ เหล่านี้เป็นประโยชน์ ในบริเวณซุปเปอร์มาร์เก็ตวันแรก ๆ จะไปเห็นที่มีภาพที่ไม่น่าดูของการไปแย่งซื้อแย่งอะไรต่าง ๆ เหล่านี้ ท่าน ผบ. สูงสุด และตำรวจ ผบ. ตำรวจไปตรวจเองทั่วประเทศครับ ได้รับความร่วมมือเป็นอย่างดี ทั้งผู้ประกอบการและผู้ที่ไปจับจ่ายซื้อขายนะครับ ภาพซ้ายมือเป็นภาพตัวอย่างที่ดีมากแล้วก็อยากให้คงอย่างต่อเนื่องต่อไปครับ ภาพต่อไปเป็นภาพเข้าไปร้านสะดวกซื้อต่าง ๆ ขณะนี้โดยทั่วไป ทุกยี่ห้อ ผมใช้คำนี้ก็แล้วกัน มีการตรวจอุณหภูมิ ล้างมือ ก็ขอให้ผู้ไปใช้บริการทุกท่านให้ความร่วมมือด้วยครับ ส่วนภาพขวามือนั้นไม่ควรพึงกระทำเป็นอย่างยิ่ง เพราะจะส่งผลให้มีการแพร่เชื้อโรคครับ ไปต่อไปครับ นี้คือตัวอย่างของร้านตัดผม ซึ่งมีการผ่อนคลายนะครับ มีการตรวจอุณหภูมิ มีการนัดบัตรคิว ผู้ไปใช้บริการก็ใส่สวมหน้ากากอนามัย ผู้ให้บริการก็สวมหน้ากากอนามัยและเฟสชิลด์ด้วย นะครับ ไปต่อครับ เล่นกีฬานะครับ เช่น สนามกอล์ฟ อะไรต่าง ๆ เหล่านี้ รักษาระยะห่าง แล้วก็มีการดูแลตัวเองเป็นอย่างดีด้วยนะครับไปต่อครับ เหมือนกันครับกีฬาประเภทเล่นเทนนิสหรืออะไรต่าง ๆ เหล่านี้ อันนี้เป็นตัวอย่างกรรมการต่าง ๆ เหล่านี้ สวนสาธารณะก็น่าสนใจนะครับ ก็ทุกสวนสาธารณะ ทั้งในกรุงเทพฯ ต่างจังหวัด เจ้าหน้าที่ท้องถิ่น อำเภอ เขต ตำรวจ ทหารจะร่วมกันตรวจตั้งแต่ตอนเข้า เราขอร้องว่าปฏิบัติตามที่คุณหมอแนะนำเถอะครับ ใส่หน้ากากอนามัยนะครับ แล้วก็ปฏิบัติตามข้อกำหนดนะครับ คราวนี้ข้อให้เน้นออกกำลังด้วยการเดินหรือเดินเร็วดีกว่า การวิ่งนั้นอาจจะยังไม่แนะนำและเป็นข้อที่เราแนะนำว่าไม่ควรกระทำนะครับ เพราะว่าการเดินยังใส่หน้ากากอนามัยเดินได้ โดยสรุปก็คือเมื่อไปสวนสาธารณะหรือออกนอกบ้าน ท่านต้องสวมหน้ากากอนามัยทุกครั้งนะครับ แล้วภาพต่อไปครับ เป็นภาพสุดท้ายก็คือ คลินิกรักษาสัตว์ต่าง ๆ เหล่านี้ทำเป็นอย่างดี ผมขออนุญาตใช้คำที่เจ้าหนที่เราได้พบ เหมือนเมื่อสักรู่นี้ ตู้ปันสุขน่ะครับ หลายสิ่งหลายอย่างเป็นสิ่งที่ดีงาม เป็นสิ่งที่ต้องปฏิบัติอย่างต่อเนื่องครับ เจ้าหน้าที่เองจะนำตัวอย่างของท่านนั่นแหละครับไปแนะนำกับร้านอื่น ๆ ที่เขาอาจจะบกพร่องอยู่ ไปดูตัวอย่างแบบนี้ก็เป็นตัวอย่างที่ดีครับ ก็ขอความร่วมมือครับ</w:t>
      </w:r>
    </w:p>
    <w:p>
      <w:pPr>
        <w:pStyle w:val="BodyText"/>
      </w:pPr>
      <w:r>
        <w:t xml:space="preserve">(คุณปวีณา) และอย่างเมื่อวานนี้จตุจักเปิดให้บริการ เปิดค้าขายวันแรก ตำรวจเราต้องเข้าไปช่วยสนับสนุนไปดูในรายละเอียดอย่างไรบ้างไหมคะ แล้วพบผู้กระทำผิด ผละไม่เข้าใจของผู้ประกอบการหรือว่าคนมาเดินจับจ่ายซื้อของบ้างไหมคะ // ครับเมื่อวานเอง แล้วก็ท่านผู้บัญชาการนครบาล ได้ประชุมกันก่อนหน้านี้แล้วนะครับวางมาตรการต่าง ๆ เมื่อวานก็เป็นภาพที่น่าชื่นใจนะครับ ที่ทุกจุดมีเจ้าหน้าที่ทั้งของกรุงเทพมหานคร สำนักงานเขต ตำรวจ ทหาร สำอนามัย ฝ่ายสาธารณสุขเราตรวจก่อนนะครับ แล้วก็มีแอลกอฮอล์ในระหว่างการเดินตามร้านต่าง ๆ นั้น ทุกร้านให้ความร่วมมือเป็นอย่างดีครับ ก็อาจจะมีการตักเตือนกันบ้าง หรือเผลอเลอกันบ้างอันนี้ก็ไปแนะนำในเบื้องต้นถือว่าเป็นที่น่าพอใจครับ</w:t>
      </w:r>
    </w:p>
    <w:p>
      <w:pPr>
        <w:pStyle w:val="BodyText"/>
      </w:pPr>
      <w:r>
        <w:t xml:space="preserve">(คุณปวีณา) และอย่างในกรณีประชาชนเห็นสถานประกอบการเหมือนนี่ค่ะประชาชนที่ติดตาม Facebook Live ของเรานี่ค่ะ บางทีบอกว่าไปซื้อข้าว เห็นคนไม่สวมหน้ากากอนามัย เห็นร้านจัดระบบได้รู้สึกไม่สบายใจแจ้งเจ้าหน้าที่ตำรวจได้ไหมคะ บางคนบอกไม่กล้าแจ้งกลัวว่าพอแจ้งแล้วตำรวจไปจับกุมผู้ประกอบการเหล่านี้ จะแย่กันไปใหญ่ รู้สึกอย่างไรที่จะให้ดำเนินการอย่างไรถ้าเป็นประชาชนไปพบเห็นเรื่องที่ไม่สบายใจน่ะค่ะ // ครับ เหมือนเมื่อกี้ที่คุณหอมได้นำเรียนครับ ช่วยกันคนละไม้คนละมือ ผู้รับบริการหรือผู้ที่เห็นเหตุการณ์ใกล้ชิดที่สุดนั้นจะเป็นผู้ที่ให้ข้อเท็จจริงได้ดีที่สุด ท่านแจ้งมาครับ ไม่ว่าจะโดยเบอร์ 1138 เบอร์ศูนย์ปฏิบัติการแก้ไขสถานการณ์ฉุกฉินด้านความมัั่นคง เบอร์ที่ท่านคุ้นเคย 151 1599 ท่านแจ้งได้เลย ซึ่งเรามีทั่วประเทศ ส่วนของคมนาคมก็ 1356 หมายเลข 4 ตัวนี้ก็จะจำได้ เจ้าหน้าที่ก็จะเก็บไว้เป็นความลับ แต่ผมเชื่อว่าทั้งหมดนั้นนี่เป็นกรณีที่นะครับ เราเองก้ได้ช่วยกันในการจัดระเบียบ เชื่อว่าสิ่งที่ท่านนายกรัฐมนตรีเอง นะครับแล้วก็ ศบค. เองก็ได้ดำเนินการอย่างต่อเนื่องในระยะต่อ ๆ ไป ถ้าร่วมมือกันแบบนี้ผมเชื่อว่าเราจะไปถึงเป้าหมายที่คนไทยทุกคนต้องการอย่างเต็มที่ครับ</w:t>
      </w:r>
    </w:p>
    <w:p>
      <w:pPr>
        <w:pStyle w:val="BodyText"/>
      </w:pPr>
      <w:r>
        <w:t xml:space="preserve">(คุณปวีณา) ค่ะ มีประเด็นส่งท้ายเพิ่มเติมไหมคะ เพราะว่าตอนนี้หลายคนบอกว่ายังไม่แน่ใจว่าถ้าผ่อนคลายระยะที่ 2 แล้วต้องปฎิบัติอย่างไร และคนที่เป็นผู้ประกอบการต้องทำอย่างไร เราควรให้คำแนะนำอย่างไรบ้าง เรียนเชิญท่านค่ะ // ครับ ผมต้องนำเรียนในนามของ สปม. เอง ที่ดูเรื่องความมั่นคงนะครับ เป้าหมายของท่านนายกรัฐมนตรีเองได้กล่าวหลายครั้งแล้วว่าเป้าหมายของเรานั้นมุ่งเน้นที่จะดำเนินการทุกวิถีทางให้คนไทยทุกคนกลับสู่ปกติโดยเร็วที่สุดครับ งานความมั่นคงของเรานั้นสนับสนุนฝ่ายบุคลากรทางการแพทย์ครับ เป้าหมายของเรานั้นไม่ได้เน้นที่จะลงโทษ หรือเน้นจับกุมคนเข้าคุกเยอะ ๆ หรือได้ค่าปรับต่าง ๆ นั้นไม่ใช่วัตถุประสงค์ครับ เพราะนอกจากไม่ทำให้สถานการณ์ดีขึ้นแล้ว ยังทำให้สถานการณ์ต่าง ๆ แย่ลงด้วย เป้าหมายของเราจริง ๆ คือ มุ่งหวังให้ควบคุมกฎเกณฑ์ กติกาต่าง ๆ เหล่านั้นนะครับ ท่านทำดีเราจะยกย่องชมเชย ส่วนบางส่วนนะครับที่ฝ่าฝืนโดยอย่างเจตนาชัดเจน และเตือนแล้วก็ยังไม่ฟัง อันนี้ก็คงต้องมีมาตรการต่าง ๆ ตามระบบตามกฎหมายครับ แต่คนไทยโดยส่วนใหญ่ ผมใช้คำว่า 99.99 เปอร์เซ็นต์นั้นให้ความร่วมมืออย่างดี ผมเชื่อว่าเราจะก้าวไปข้างหน้าด้วยกันร่วมกับท่านนายกรัฐมนตรีที่จะให้คนไทยได้กลับมาใช้ชีวิตปกติได้เร็วที่สุดครับวันนี้ต้องกราบขอบพระคุณนะคะ ผู้ช่วยผู้บัญชาการตำรวจแห่งชาติ สำนักงานตำรวจแห่งชาติ ขอบพระคุณค่ะ สวัสดีค่ะ คุณผู้ชมคะมาเน้นย้ำในช่วงที่เจ้าหน้าที่เราทำความสะอาดไมค์โครโฟนและโพเดียมก่อนที่จะสรุปการแถลงข่าวในภาคภาษาอังกฤษ หลายท่านนี่สอบถามมาว่าเวลาไปเจอสถานการณ์ไม่สบายใจอยากแจ้งเจ้าหน้าที่ให้เข้าไปช่วยบริหารสถานการณ์พื้นที่ เพื่อให้เกิดความสบายใจและลดเรื่องของความเสี่ยงในการติดเชื้อทำอย่างไร หมายเลขแรกค่ะ 11380 ศูนย์ปฏิบัติการแก้ไขสถานการณ์ฉุกเฉินด้านความมั่นคง หรือ1599 หรือ 191 ของสำนักงานตำรวจแห่งชาติ หรือถ้าเดินทางไปในช่วงเช้า เดินทางไปบนรถ เกิดความหนาแน่น ก็โทร. ไปได้ที่ 1356 ศูนย์ความปลอดภัยด้านคมนาคมค่ะ ลำดับต่อไปค่ะเรียนเชิญท่านรองอธิบดีกรมสารนิเทศ ท่านณัฐภาณุ นพคุณ สรุปประเด็นการแถลงข่าววันนี้เป็นภาคภาษาอังกฤษ ค่ะ .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นะคะ ท่านคุณณัฐภาณุ นพคุณ รองอธิบดีกรมสารนิเทศและรองโฆษกกระทรวงการต่างประเทศ การแถลงข่าวนะคะ จากศูนย์บริหารสถานการณ์โควิด-19 จากทำเนียบรัฐบาล ดิฉัน ปวีณา ฟักทอง และทีมงานลาไปก่อน สัว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0 พ.ค. 63)</dc:title>
  <dc:creator/>
  <cp:keywords/>
  <dcterms:created xsi:type="dcterms:W3CDTF">2021-03-23T08:50:07Z</dcterms:created>
  <dcterms:modified xsi:type="dcterms:W3CDTF">2021-03-23T08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พฤษภาคม 2563 เวลา 10.45 น.</vt:lpwstr>
  </property>
  <property fmtid="{D5CDD505-2E9C-101B-9397-08002B2CF9AE}" pid="3" name="subtitle">
    <vt:lpwstr/>
  </property>
</Properties>
</file>